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0b77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d984509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2d9e0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be3ce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4de4718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63a41a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85f5a2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f4fe2d17"/>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7T11:44:42Z</dcterms:created>
  <dcterms:modified xsi:type="dcterms:W3CDTF">2022-05-07T11:44:42Z</dcterms:modified>
</cp:coreProperties>
</file>